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3d168f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cados en el diagnósti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e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a8189037-98d8-46bb-a956-0ace7d64af10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6:49Z</dcterms:created>
  <dcterms:modified xsi:type="dcterms:W3CDTF">2023-07-24T16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